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B67" w:rsidRDefault="00457426" w:rsidP="00123DFA">
      <w:pPr>
        <w:pStyle w:val="stbilgiveyaaltbilgi0"/>
        <w:framePr w:wrap="none" w:vAnchor="page" w:hAnchor="page" w:x="10141" w:y="691"/>
        <w:shd w:val="clear" w:color="auto" w:fill="auto"/>
        <w:tabs>
          <w:tab w:val="left" w:leader="dot" w:pos="331"/>
          <w:tab w:val="left" w:leader="dot" w:pos="816"/>
        </w:tabs>
        <w:spacing w:line="200" w:lineRule="exact"/>
      </w:pPr>
      <w:r>
        <w:tab/>
        <w:t>/</w:t>
      </w:r>
      <w:r>
        <w:tab/>
        <w:t>/</w:t>
      </w:r>
      <w:r>
        <w:rPr>
          <w:rStyle w:val="stbilgiveyaaltbilgi1"/>
        </w:rPr>
        <w:t>20</w:t>
      </w:r>
      <w:r>
        <w:t>....</w:t>
      </w:r>
    </w:p>
    <w:p w:rsidR="00EA2B67" w:rsidRDefault="00EA2B67">
      <w:pPr>
        <w:framePr w:wrap="none" w:vAnchor="page" w:hAnchor="page" w:x="1455" w:y="291"/>
      </w:pPr>
    </w:p>
    <w:p w:rsidR="00EA2B67" w:rsidRPr="005C44F0" w:rsidRDefault="006D3348" w:rsidP="00225141">
      <w:pPr>
        <w:pStyle w:val="Gvdemetni20"/>
        <w:framePr w:w="9403" w:h="267" w:hRule="exact" w:wrap="none" w:vAnchor="page" w:hAnchor="page" w:x="1441" w:y="1201"/>
        <w:shd w:val="clear" w:color="auto" w:fill="auto"/>
        <w:spacing w:line="210" w:lineRule="exact"/>
        <w:ind w:left="20"/>
        <w:rPr>
          <w:b/>
          <w:sz w:val="22"/>
          <w:szCs w:val="22"/>
        </w:rPr>
      </w:pPr>
      <w:r>
        <w:rPr>
          <w:b/>
          <w:sz w:val="22"/>
          <w:szCs w:val="22"/>
        </w:rPr>
        <w:t>Sosyal</w:t>
      </w:r>
      <w:r w:rsidR="00457426" w:rsidRPr="005C44F0">
        <w:rPr>
          <w:b/>
          <w:sz w:val="22"/>
          <w:szCs w:val="22"/>
        </w:rPr>
        <w:t xml:space="preserve"> Bilimler Meslek Yüksekokulu</w:t>
      </w:r>
    </w:p>
    <w:p w:rsidR="00EA2B67" w:rsidRDefault="00123DFA" w:rsidP="00123DFA">
      <w:pPr>
        <w:pStyle w:val="Tabloyazs0"/>
        <w:framePr w:w="9766" w:h="301" w:hRule="exact" w:wrap="none" w:vAnchor="page" w:hAnchor="page" w:x="1276" w:y="1846"/>
        <w:shd w:val="clear" w:color="auto" w:fill="auto"/>
        <w:spacing w:line="210" w:lineRule="exact"/>
      </w:pPr>
      <w:r>
        <w:t xml:space="preserve">…………………………………………………………………………………………………………………………………..   </w:t>
      </w:r>
      <w:r w:rsidR="00457426">
        <w:t>Bölüm Başkanlığına</w:t>
      </w:r>
    </w:p>
    <w:p w:rsidR="00EA2B67" w:rsidRDefault="00123DFA" w:rsidP="00123DFA">
      <w:pPr>
        <w:pStyle w:val="Gvdemetni20"/>
        <w:framePr w:w="11401" w:h="1186" w:hRule="exact" w:wrap="none" w:vAnchor="page" w:hAnchor="page" w:x="481" w:y="5356"/>
        <w:shd w:val="clear" w:color="auto" w:fill="auto"/>
        <w:spacing w:line="302" w:lineRule="exact"/>
        <w:ind w:left="20"/>
        <w:jc w:val="left"/>
      </w:pPr>
      <w:r>
        <w:t xml:space="preserve">       </w:t>
      </w:r>
      <w:r>
        <w:tab/>
      </w:r>
      <w:r w:rsidR="00457426">
        <w:t xml:space="preserve">Namık Kemal Üniversitesi </w:t>
      </w:r>
      <w:r w:rsidR="006D3348">
        <w:t>Sosyal</w:t>
      </w:r>
      <w:r w:rsidR="00457426">
        <w:t xml:space="preserve"> Bilimler Meslek Yüksekokulu'nda açılmayan aşağıda</w:t>
      </w:r>
      <w:r>
        <w:t xml:space="preserve"> belirttiğim dersler Üniversitesinde </w:t>
      </w:r>
      <w:r w:rsidR="00457426">
        <w:t>alabilmem için hususunu ve gereğini</w:t>
      </w:r>
      <w:r>
        <w:t xml:space="preserve"> </w:t>
      </w:r>
      <w:r w:rsidR="00457426">
        <w:t>arz ederim.</w:t>
      </w:r>
    </w:p>
    <w:p w:rsidR="00EA2B67" w:rsidRDefault="00457426" w:rsidP="00C650C3">
      <w:pPr>
        <w:pStyle w:val="Gvdemetni20"/>
        <w:framePr w:w="2821" w:h="541" w:hRule="exact" w:wrap="none" w:vAnchor="page" w:hAnchor="page" w:x="8761" w:y="6226"/>
        <w:shd w:val="clear" w:color="auto" w:fill="auto"/>
        <w:spacing w:line="210" w:lineRule="exact"/>
        <w:jc w:val="left"/>
      </w:pPr>
      <w:r>
        <w:t>Öğrencinin Adı, Soyadı, İmzası</w:t>
      </w:r>
    </w:p>
    <w:tbl>
      <w:tblPr>
        <w:tblpPr w:leftFromText="141" w:rightFromText="141" w:vertAnchor="text" w:horzAnchor="margin" w:tblpY="2011"/>
        <w:tblOverlap w:val="never"/>
        <w:tblW w:w="1153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61"/>
        <w:gridCol w:w="2832"/>
        <w:gridCol w:w="2879"/>
        <w:gridCol w:w="2962"/>
      </w:tblGrid>
      <w:tr w:rsidR="00123DFA" w:rsidTr="00123DFA">
        <w:trPr>
          <w:trHeight w:hRule="exact" w:val="584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ind w:left="-284" w:firstLine="284"/>
              <w:rPr>
                <w:b/>
              </w:rPr>
            </w:pPr>
            <w:r w:rsidRPr="00123DFA">
              <w:rPr>
                <w:rStyle w:val="Gvdemetni21"/>
                <w:b/>
              </w:rPr>
              <w:t>Adı ve Soyadı :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3DFA" w:rsidRDefault="00123DFA" w:rsidP="00123DFA">
            <w:pPr>
              <w:rPr>
                <w:sz w:val="10"/>
                <w:szCs w:val="10"/>
              </w:rPr>
            </w:pP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MYO 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6D3348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>
              <w:rPr>
                <w:rStyle w:val="Gvdemetni21"/>
                <w:b/>
              </w:rPr>
              <w:t>Sosyal</w:t>
            </w:r>
            <w:r w:rsidR="00123DFA" w:rsidRPr="00123DFA">
              <w:rPr>
                <w:rStyle w:val="Gvdemetni21"/>
                <w:b/>
              </w:rPr>
              <w:t xml:space="preserve"> Bilimler</w:t>
            </w:r>
          </w:p>
        </w:tc>
      </w:tr>
      <w:tr w:rsidR="00123DFA" w:rsidTr="00123DFA">
        <w:trPr>
          <w:trHeight w:hRule="exact" w:val="476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Öğrenci No  :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3DFA" w:rsidRDefault="00123DFA" w:rsidP="00123DFA">
            <w:pPr>
              <w:rPr>
                <w:sz w:val="10"/>
                <w:szCs w:val="10"/>
              </w:rPr>
            </w:pP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Bölüm 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jc w:val="center"/>
              <w:rPr>
                <w:b/>
                <w:sz w:val="10"/>
                <w:szCs w:val="10"/>
              </w:rPr>
            </w:pPr>
          </w:p>
        </w:tc>
      </w:tr>
      <w:tr w:rsidR="00123DFA" w:rsidTr="00123DFA">
        <w:trPr>
          <w:trHeight w:hRule="exact" w:val="566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Cep Telefonu :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123DFA" w:rsidRDefault="00123DFA" w:rsidP="00123DFA">
            <w:pPr>
              <w:rPr>
                <w:sz w:val="10"/>
                <w:szCs w:val="10"/>
              </w:rPr>
            </w:pPr>
          </w:p>
        </w:tc>
        <w:tc>
          <w:tcPr>
            <w:tcW w:w="28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E-Mail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jc w:val="center"/>
              <w:rPr>
                <w:b/>
                <w:sz w:val="10"/>
                <w:szCs w:val="10"/>
              </w:rPr>
            </w:pPr>
          </w:p>
        </w:tc>
      </w:tr>
      <w:tr w:rsidR="00123DFA" w:rsidTr="00123DFA">
        <w:trPr>
          <w:trHeight w:hRule="exact" w:val="1195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123DFA" w:rsidRPr="00123DFA" w:rsidRDefault="00123DFA" w:rsidP="00123DFA">
            <w:pPr>
              <w:pStyle w:val="Gvdemetni20"/>
              <w:shd w:val="clear" w:color="auto" w:fill="auto"/>
              <w:spacing w:line="210" w:lineRule="exact"/>
              <w:rPr>
                <w:b/>
              </w:rPr>
            </w:pPr>
            <w:r w:rsidRPr="00123DFA">
              <w:rPr>
                <w:rStyle w:val="Gvdemetni21"/>
                <w:b/>
              </w:rPr>
              <w:t>Adresi:</w:t>
            </w:r>
          </w:p>
        </w:tc>
        <w:tc>
          <w:tcPr>
            <w:tcW w:w="86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23DFA" w:rsidRDefault="00123DFA" w:rsidP="00123DFA">
            <w:pPr>
              <w:rPr>
                <w:sz w:val="10"/>
                <w:szCs w:val="10"/>
              </w:rPr>
            </w:pPr>
          </w:p>
        </w:tc>
      </w:tr>
    </w:tbl>
    <w:p w:rsidR="00C650C3" w:rsidRDefault="00C650C3">
      <w:pPr>
        <w:rPr>
          <w:sz w:val="2"/>
          <w:szCs w:val="2"/>
        </w:rPr>
      </w:pPr>
    </w:p>
    <w:p w:rsidR="00C650C3" w:rsidRDefault="00C650C3">
      <w:pPr>
        <w:rPr>
          <w:sz w:val="2"/>
          <w:szCs w:val="2"/>
        </w:rPr>
      </w:pPr>
    </w:p>
    <w:p w:rsidR="002228FE" w:rsidRDefault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EKLER :      1. Diğer Üniversitenin Onaylı Ders İçerikleri </w:t>
      </w: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               2. OSYM Sonuç Belgesi</w:t>
      </w:r>
      <w:r w:rsidR="002B370D">
        <w:rPr>
          <w:rFonts w:asciiTheme="minorHAnsi" w:hAnsiTheme="minorHAnsi" w:cstheme="minorHAnsi"/>
          <w:sz w:val="18"/>
          <w:szCs w:val="18"/>
        </w:rPr>
        <w:t xml:space="preserve">  </w:t>
      </w: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           </w:t>
      </w: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523858" w:rsidRDefault="00523858" w:rsidP="00523858">
      <w:pPr>
        <w:pStyle w:val="Tabloyazs0"/>
        <w:framePr w:w="8101" w:h="331" w:hRule="exact" w:wrap="none" w:vAnchor="page" w:hAnchor="page" w:x="1951" w:y="7786"/>
        <w:shd w:val="clear" w:color="auto" w:fill="auto"/>
        <w:tabs>
          <w:tab w:val="left" w:leader="dot" w:pos="490"/>
          <w:tab w:val="left" w:leader="dot" w:pos="1099"/>
        </w:tabs>
        <w:spacing w:line="210" w:lineRule="exact"/>
        <w:jc w:val="center"/>
      </w:pPr>
      <w:r>
        <w:t>20</w:t>
      </w:r>
      <w:r>
        <w:tab/>
        <w:t>../20</w:t>
      </w:r>
      <w:r>
        <w:tab/>
        <w:t>…. Eğitim - Öğretim Dönemi Yaz Okulunda Alınması İstenen Dersler Listesi</w:t>
      </w: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tbl>
      <w:tblPr>
        <w:tblW w:w="1150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719"/>
        <w:gridCol w:w="718"/>
        <w:gridCol w:w="717"/>
        <w:gridCol w:w="1358"/>
        <w:gridCol w:w="1253"/>
        <w:gridCol w:w="1036"/>
        <w:gridCol w:w="947"/>
        <w:gridCol w:w="629"/>
        <w:gridCol w:w="629"/>
        <w:gridCol w:w="630"/>
        <w:gridCol w:w="1094"/>
        <w:gridCol w:w="1230"/>
      </w:tblGrid>
      <w:tr w:rsidR="00523858" w:rsidRPr="00523858" w:rsidTr="00523858">
        <w:trPr>
          <w:trHeight w:val="312"/>
        </w:trPr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lang w:bidi="ar-SA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</w:tr>
      <w:tr w:rsidR="00523858" w:rsidRPr="00523858" w:rsidTr="00523858">
        <w:trPr>
          <w:trHeight w:val="312"/>
        </w:trPr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bidi="ar-SA"/>
              </w:rPr>
            </w:pPr>
          </w:p>
        </w:tc>
        <w:tc>
          <w:tcPr>
            <w:tcW w:w="5596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  <w:t xml:space="preserve">Yaz Okulunda Gidilecek Üniversite ve Fakülte/ MYO  </w:t>
            </w:r>
          </w:p>
        </w:tc>
        <w:tc>
          <w:tcPr>
            <w:tcW w:w="5264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  <w:t xml:space="preserve"> Tekirda</w:t>
            </w: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ğ</w:t>
            </w:r>
            <w:r w:rsidRPr="00523858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 xml:space="preserve"> Nam</w:t>
            </w:r>
            <w:r w:rsidRPr="00523858">
              <w:rPr>
                <w:rFonts w:ascii="Malgun Gothic Semilight" w:eastAsia="Malgun Gothic Semilight" w:hAnsi="Malgun Gothic Semilight" w:cs="Malgun Gothic Semilight" w:hint="eastAsia"/>
                <w:b/>
                <w:bCs/>
                <w:sz w:val="20"/>
                <w:szCs w:val="20"/>
                <w:lang w:bidi="ar-SA"/>
              </w:rPr>
              <w:t>ı</w:t>
            </w:r>
            <w:r w:rsidRPr="00523858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 xml:space="preserve">k Kemal </w:t>
            </w:r>
            <w:r w:rsidRPr="00523858">
              <w:rPr>
                <w:rFonts w:ascii="Malgun Gothic Semilight" w:eastAsia="Malgun Gothic Semilight" w:hAnsi="Malgun Gothic Semilight" w:cs="Malgun Gothic Semilight" w:hint="eastAsia"/>
                <w:b/>
                <w:bCs/>
                <w:sz w:val="20"/>
                <w:szCs w:val="20"/>
                <w:lang w:bidi="ar-SA"/>
              </w:rPr>
              <w:t>Ü</w:t>
            </w:r>
            <w:r w:rsidRPr="00523858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 xml:space="preserve">niversitesi </w:t>
            </w:r>
            <w:r w:rsidR="006D3348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>Sosyal</w:t>
            </w:r>
            <w:r w:rsidRPr="00523858">
              <w:rPr>
                <w:rFonts w:ascii="Arial" w:eastAsia="Times New Roman" w:hAnsi="Arial" w:cs="Arial"/>
                <w:b/>
                <w:bCs/>
                <w:sz w:val="20"/>
                <w:szCs w:val="20"/>
                <w:lang w:bidi="ar-SA"/>
              </w:rPr>
              <w:t xml:space="preserve"> Bilimler Meslek Yüksekokulu</w:t>
            </w:r>
          </w:p>
        </w:tc>
      </w:tr>
      <w:tr w:rsidR="00523858" w:rsidRPr="00523858" w:rsidTr="00523858">
        <w:trPr>
          <w:trHeight w:val="759"/>
        </w:trPr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</w:pPr>
          </w:p>
        </w:tc>
        <w:tc>
          <w:tcPr>
            <w:tcW w:w="5596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  <w:t>…………………………………………………………………….</w:t>
            </w:r>
          </w:p>
        </w:tc>
        <w:tc>
          <w:tcPr>
            <w:tcW w:w="5264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Arial" w:eastAsia="Times New Roman" w:hAnsi="Arial" w:cs="Arial"/>
                <w:b/>
                <w:bCs/>
                <w:sz w:val="22"/>
                <w:szCs w:val="22"/>
                <w:lang w:bidi="ar-SA"/>
              </w:rPr>
            </w:pPr>
          </w:p>
        </w:tc>
      </w:tr>
      <w:tr w:rsidR="00523858" w:rsidRPr="00523858" w:rsidTr="00523858">
        <w:trPr>
          <w:trHeight w:val="312"/>
        </w:trPr>
        <w:tc>
          <w:tcPr>
            <w:tcW w:w="6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 xml:space="preserve">Sıra No </w:t>
            </w:r>
          </w:p>
        </w:tc>
        <w:tc>
          <w:tcPr>
            <w:tcW w:w="3386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Alınmak İstenen Dersin Kodu ve Adı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AKTS/Ders Saati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OSYM Taban Puanı</w:t>
            </w:r>
          </w:p>
        </w:tc>
        <w:tc>
          <w:tcPr>
            <w:tcW w:w="289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Dersin Kodu ve Adı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AKTS/Ders Saati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0"/>
                <w:szCs w:val="20"/>
                <w:lang w:bidi="ar-SA"/>
              </w:rPr>
              <w:t>OSYM Taban Puanı</w:t>
            </w:r>
          </w:p>
        </w:tc>
      </w:tr>
      <w:tr w:rsidR="00523858" w:rsidRPr="00523858" w:rsidTr="00523858">
        <w:trPr>
          <w:trHeight w:val="297"/>
        </w:trPr>
        <w:tc>
          <w:tcPr>
            <w:tcW w:w="6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  <w:t>1</w:t>
            </w:r>
          </w:p>
        </w:tc>
        <w:tc>
          <w:tcPr>
            <w:tcW w:w="3386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2891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</w:tr>
      <w:tr w:rsidR="00523858" w:rsidRPr="00523858" w:rsidTr="00523858">
        <w:trPr>
          <w:trHeight w:val="524"/>
        </w:trPr>
        <w:tc>
          <w:tcPr>
            <w:tcW w:w="6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</w:p>
        </w:tc>
        <w:tc>
          <w:tcPr>
            <w:tcW w:w="3386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0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289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</w:tr>
      <w:tr w:rsidR="00523858" w:rsidRPr="00523858" w:rsidTr="00523858">
        <w:trPr>
          <w:trHeight w:val="297"/>
        </w:trPr>
        <w:tc>
          <w:tcPr>
            <w:tcW w:w="6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  <w:t>2</w:t>
            </w:r>
          </w:p>
        </w:tc>
        <w:tc>
          <w:tcPr>
            <w:tcW w:w="3386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2891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</w:tr>
      <w:tr w:rsidR="00523858" w:rsidRPr="00523858" w:rsidTr="00523858">
        <w:trPr>
          <w:trHeight w:val="495"/>
        </w:trPr>
        <w:tc>
          <w:tcPr>
            <w:tcW w:w="6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</w:p>
        </w:tc>
        <w:tc>
          <w:tcPr>
            <w:tcW w:w="3386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0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289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</w:tr>
      <w:tr w:rsidR="00523858" w:rsidRPr="00523858" w:rsidTr="00523858">
        <w:trPr>
          <w:trHeight w:val="297"/>
        </w:trPr>
        <w:tc>
          <w:tcPr>
            <w:tcW w:w="64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  <w:t>3</w:t>
            </w:r>
          </w:p>
        </w:tc>
        <w:tc>
          <w:tcPr>
            <w:tcW w:w="3386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2891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3858" w:rsidRPr="00523858" w:rsidRDefault="00523858" w:rsidP="00523858">
            <w:pPr>
              <w:widowControl/>
              <w:jc w:val="center"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  <w:r w:rsidRPr="00523858"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  <w:t> </w:t>
            </w:r>
          </w:p>
        </w:tc>
      </w:tr>
      <w:tr w:rsidR="00523858" w:rsidRPr="00523858" w:rsidTr="00523858">
        <w:trPr>
          <w:trHeight w:val="312"/>
        </w:trPr>
        <w:tc>
          <w:tcPr>
            <w:tcW w:w="64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b/>
                <w:bCs/>
                <w:sz w:val="22"/>
                <w:szCs w:val="22"/>
                <w:lang w:bidi="ar-SA"/>
              </w:rPr>
            </w:pPr>
          </w:p>
        </w:tc>
        <w:tc>
          <w:tcPr>
            <w:tcW w:w="3386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0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289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  <w:tc>
          <w:tcPr>
            <w:tcW w:w="12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523858" w:rsidRPr="00523858" w:rsidRDefault="00523858" w:rsidP="00523858">
            <w:pPr>
              <w:widowControl/>
              <w:rPr>
                <w:rFonts w:ascii="Calibri" w:eastAsia="Times New Roman" w:hAnsi="Calibri" w:cs="Calibri"/>
                <w:sz w:val="22"/>
                <w:szCs w:val="22"/>
                <w:lang w:bidi="ar-SA"/>
              </w:rPr>
            </w:pPr>
          </w:p>
        </w:tc>
      </w:tr>
    </w:tbl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2228FE" w:rsidRDefault="002228FE" w:rsidP="002228FE">
      <w:pPr>
        <w:rPr>
          <w:rFonts w:asciiTheme="minorHAnsi" w:hAnsiTheme="minorHAnsi" w:cstheme="minorHAnsi"/>
          <w:sz w:val="18"/>
          <w:szCs w:val="18"/>
        </w:rPr>
      </w:pPr>
    </w:p>
    <w:p w:rsidR="00523858" w:rsidRDefault="00523858" w:rsidP="006D3348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Bağlı Bulunduğu Bölüm Başkanı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</w:p>
    <w:p w:rsidR="00523858" w:rsidRDefault="00523858" w:rsidP="002228FE">
      <w:pPr>
        <w:rPr>
          <w:rFonts w:asciiTheme="minorHAnsi" w:hAnsiTheme="minorHAnsi" w:cstheme="minorHAnsi"/>
          <w:sz w:val="18"/>
          <w:szCs w:val="18"/>
        </w:rPr>
      </w:pPr>
    </w:p>
    <w:p w:rsidR="00523858" w:rsidRDefault="00523858" w:rsidP="002228FE">
      <w:pPr>
        <w:rPr>
          <w:rFonts w:asciiTheme="minorHAnsi" w:hAnsiTheme="minorHAnsi" w:cstheme="minorHAnsi"/>
          <w:sz w:val="18"/>
          <w:szCs w:val="18"/>
        </w:rPr>
      </w:pPr>
    </w:p>
    <w:p w:rsidR="00523858" w:rsidRDefault="00523858" w:rsidP="002228FE">
      <w:pPr>
        <w:rPr>
          <w:rFonts w:asciiTheme="minorHAnsi" w:hAnsiTheme="minorHAnsi" w:cstheme="minorHAnsi"/>
          <w:sz w:val="18"/>
          <w:szCs w:val="18"/>
        </w:rPr>
      </w:pPr>
    </w:p>
    <w:p w:rsidR="00523858" w:rsidRDefault="00523858" w:rsidP="002228FE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bookmarkStart w:id="0" w:name="_GoBack"/>
      <w:bookmarkEnd w:id="0"/>
      <w:r w:rsidR="006D3348">
        <w:rPr>
          <w:rFonts w:asciiTheme="minorHAnsi" w:hAnsiTheme="minorHAnsi" w:cstheme="minorHAnsi"/>
          <w:sz w:val="18"/>
          <w:szCs w:val="18"/>
        </w:rPr>
        <w:t>Dr. Öğr.Üyesi Gökmen KANTAR</w:t>
      </w:r>
    </w:p>
    <w:p w:rsidR="002228FE" w:rsidRPr="002228FE" w:rsidRDefault="00523858" w:rsidP="002228FE">
      <w:pPr>
        <w:rPr>
          <w:sz w:val="2"/>
          <w:szCs w:val="2"/>
        </w:rPr>
      </w:pP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</w:t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 w:rsidR="006D3348"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 xml:space="preserve">  MÜDÜR</w:t>
      </w:r>
      <w:r>
        <w:rPr>
          <w:rFonts w:asciiTheme="minorHAnsi" w:hAnsiTheme="minorHAnsi" w:cstheme="minorHAnsi"/>
          <w:sz w:val="18"/>
          <w:szCs w:val="18"/>
        </w:rPr>
        <w:tab/>
      </w:r>
    </w:p>
    <w:p w:rsidR="002228FE" w:rsidRPr="002228FE" w:rsidRDefault="002228FE" w:rsidP="002228FE">
      <w:pPr>
        <w:rPr>
          <w:sz w:val="2"/>
          <w:szCs w:val="2"/>
        </w:rPr>
      </w:pPr>
      <w:r>
        <w:rPr>
          <w:sz w:val="2"/>
          <w:szCs w:val="2"/>
        </w:rPr>
        <w:t>EKLER</w:t>
      </w: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Pr="002228FE" w:rsidRDefault="002228FE" w:rsidP="002228FE">
      <w:pPr>
        <w:rPr>
          <w:sz w:val="2"/>
          <w:szCs w:val="2"/>
        </w:rPr>
      </w:pPr>
    </w:p>
    <w:p w:rsidR="002228FE" w:rsidRDefault="002228FE" w:rsidP="002228FE">
      <w:pPr>
        <w:tabs>
          <w:tab w:val="left" w:pos="1005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:rsidR="002228FE" w:rsidRDefault="002228FE" w:rsidP="002228FE">
      <w:pPr>
        <w:tabs>
          <w:tab w:val="left" w:pos="1005"/>
        </w:tabs>
        <w:rPr>
          <w:sz w:val="2"/>
          <w:szCs w:val="2"/>
        </w:rPr>
      </w:pPr>
    </w:p>
    <w:p w:rsidR="002228FE" w:rsidRPr="002228FE" w:rsidRDefault="002228FE" w:rsidP="002228FE">
      <w:pPr>
        <w:tabs>
          <w:tab w:val="left" w:pos="1005"/>
        </w:tabs>
        <w:rPr>
          <w:sz w:val="2"/>
          <w:szCs w:val="2"/>
        </w:rPr>
      </w:pPr>
    </w:p>
    <w:p w:rsidR="00EA2B67" w:rsidRPr="002228FE" w:rsidRDefault="00EA2B67" w:rsidP="002228FE">
      <w:pPr>
        <w:rPr>
          <w:sz w:val="2"/>
          <w:szCs w:val="2"/>
        </w:rPr>
      </w:pPr>
    </w:p>
    <w:sectPr w:rsidR="00EA2B67" w:rsidRPr="002228FE">
      <w:pgSz w:w="12240" w:h="15840"/>
      <w:pgMar w:top="360" w:right="360" w:bottom="360" w:left="36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99B" w:rsidRDefault="0051099B">
      <w:r>
        <w:separator/>
      </w:r>
    </w:p>
  </w:endnote>
  <w:endnote w:type="continuationSeparator" w:id="0">
    <w:p w:rsidR="0051099B" w:rsidRDefault="00510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algun Gothic Semilight">
    <w:panose1 w:val="020B0502040204020203"/>
    <w:charset w:val="81"/>
    <w:family w:val="swiss"/>
    <w:pitch w:val="variable"/>
    <w:sig w:usb0="B0000AAF" w:usb1="09DF7CFB" w:usb2="00000012" w:usb3="00000000" w:csb0="003E01BD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99B" w:rsidRDefault="0051099B"/>
  </w:footnote>
  <w:footnote w:type="continuationSeparator" w:id="0">
    <w:p w:rsidR="0051099B" w:rsidRDefault="0051099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UwNza3MDUzNTYztDRX0lEKTi0uzszPAykwrAUA1XdzGiwAAAA="/>
  </w:docVars>
  <w:rsids>
    <w:rsidRoot w:val="00EA2B67"/>
    <w:rsid w:val="00123DFA"/>
    <w:rsid w:val="002228FE"/>
    <w:rsid w:val="00225141"/>
    <w:rsid w:val="002B370D"/>
    <w:rsid w:val="00337AC0"/>
    <w:rsid w:val="00457426"/>
    <w:rsid w:val="0051099B"/>
    <w:rsid w:val="00523858"/>
    <w:rsid w:val="00576062"/>
    <w:rsid w:val="005C44F0"/>
    <w:rsid w:val="006405DE"/>
    <w:rsid w:val="006D3348"/>
    <w:rsid w:val="007D4131"/>
    <w:rsid w:val="00965629"/>
    <w:rsid w:val="00B06123"/>
    <w:rsid w:val="00B94AA9"/>
    <w:rsid w:val="00C650C3"/>
    <w:rsid w:val="00EA2B67"/>
    <w:rsid w:val="00ED0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AE011"/>
  <w15:docId w15:val="{202D2B65-02E9-4A07-B444-234D7B835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Pr>
      <w:color w:val="0066CC"/>
      <w:u w:val="single"/>
    </w:rPr>
  </w:style>
  <w:style w:type="character" w:customStyle="1" w:styleId="stbilgiveyaaltbilgi">
    <w:name w:val="Üst bilgi veya alt bilgi_"/>
    <w:basedOn w:val="VarsaylanParagrafYazTipi"/>
    <w:link w:val="stbilgiveyaaltbilgi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stbilgiveyaaltbilgi1">
    <w:name w:val="Üst bilgi veya alt bilgi"/>
    <w:basedOn w:val="stbilgiveyaaltbilgi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tr-TR" w:eastAsia="tr-TR" w:bidi="tr-TR"/>
    </w:rPr>
  </w:style>
  <w:style w:type="character" w:customStyle="1" w:styleId="Dier">
    <w:name w:val="Diğer_"/>
    <w:basedOn w:val="VarsaylanParagrafYazTipi"/>
    <w:link w:val="Di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Gvdemetni2">
    <w:name w:val="Gövde metni (2)_"/>
    <w:basedOn w:val="VarsaylanParagrafYazTipi"/>
    <w:link w:val="Gvdemetni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Tabloyazs">
    <w:name w:val="Tablo yazısı_"/>
    <w:basedOn w:val="VarsaylanParagrafYazTipi"/>
    <w:link w:val="Tabloyazs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Gvdemetni21">
    <w:name w:val="Gövde metni (2)"/>
    <w:basedOn w:val="Gvdemetni2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tr-TR" w:eastAsia="tr-TR" w:bidi="tr-TR"/>
    </w:rPr>
  </w:style>
  <w:style w:type="paragraph" w:customStyle="1" w:styleId="stbilgiveyaaltbilgi0">
    <w:name w:val="Üst bilgi veya alt bilgi"/>
    <w:basedOn w:val="Normal"/>
    <w:link w:val="stbilgiveyaaltbilgi"/>
    <w:pPr>
      <w:shd w:val="clear" w:color="auto" w:fill="FFFFFF"/>
      <w:spacing w:line="0" w:lineRule="atLeast"/>
      <w:jc w:val="both"/>
    </w:pPr>
    <w:rPr>
      <w:rFonts w:ascii="Calibri" w:eastAsia="Calibri" w:hAnsi="Calibri" w:cs="Calibri"/>
      <w:sz w:val="20"/>
      <w:szCs w:val="20"/>
    </w:rPr>
  </w:style>
  <w:style w:type="paragraph" w:customStyle="1" w:styleId="Dier0">
    <w:name w:val="Diğer"/>
    <w:basedOn w:val="Normal"/>
    <w:link w:val="Dier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Gvdemetni20">
    <w:name w:val="Gövde metni (2)"/>
    <w:basedOn w:val="Normal"/>
    <w:link w:val="Gvdemetni2"/>
    <w:pPr>
      <w:shd w:val="clear" w:color="auto" w:fill="FFFFFF"/>
      <w:spacing w:line="0" w:lineRule="atLeast"/>
      <w:jc w:val="center"/>
    </w:pPr>
    <w:rPr>
      <w:rFonts w:ascii="Calibri" w:eastAsia="Calibri" w:hAnsi="Calibri" w:cs="Calibri"/>
      <w:sz w:val="21"/>
      <w:szCs w:val="21"/>
    </w:rPr>
  </w:style>
  <w:style w:type="paragraph" w:customStyle="1" w:styleId="Tabloyazs0">
    <w:name w:val="Tablo yazısı"/>
    <w:basedOn w:val="Normal"/>
    <w:link w:val="Tabloyazs"/>
    <w:pPr>
      <w:shd w:val="clear" w:color="auto" w:fill="FFFFFF"/>
      <w:spacing w:line="0" w:lineRule="atLeast"/>
    </w:pPr>
    <w:rPr>
      <w:rFonts w:ascii="Calibri" w:eastAsia="Calibri" w:hAnsi="Calibri" w:cs="Calibri"/>
      <w:sz w:val="21"/>
      <w:szCs w:val="21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0F7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0F7C"/>
    <w:rPr>
      <w:rFonts w:ascii="Tahoma" w:hAnsi="Tahoma" w:cs="Tahoma"/>
      <w:color w:val="000000"/>
      <w:sz w:val="16"/>
      <w:szCs w:val="16"/>
    </w:rPr>
  </w:style>
  <w:style w:type="table" w:styleId="TabloKlavuzu">
    <w:name w:val="Table Grid"/>
    <w:basedOn w:val="NormalTablo"/>
    <w:uiPriority w:val="59"/>
    <w:rsid w:val="00222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337A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8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0B74E-4F6C-4FD5-BE8F-E23605F9E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aldinho424</cp:lastModifiedBy>
  <cp:revision>11</cp:revision>
  <cp:lastPrinted>2018-06-08T08:17:00Z</cp:lastPrinted>
  <dcterms:created xsi:type="dcterms:W3CDTF">2018-06-08T06:06:00Z</dcterms:created>
  <dcterms:modified xsi:type="dcterms:W3CDTF">2018-07-03T06:44:00Z</dcterms:modified>
</cp:coreProperties>
</file>